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2045" w:rsidRDefault="00525CE8" w:rsidP="00E42321">
      <w:pPr>
        <w:rPr>
          <w:rFonts w:ascii="Tandysoft" w:hAnsi="Tandysoft"/>
          <w:sz w:val="48"/>
          <w:szCs w:val="48"/>
        </w:rPr>
      </w:pPr>
      <w:r w:rsidRPr="00525CE8">
        <w:rPr>
          <w:rFonts w:ascii="Tandysoft" w:hAnsi="Tandysoft"/>
          <w:sz w:val="48"/>
          <w:szCs w:val="48"/>
        </w:rPr>
        <w:t xml:space="preserve">Title: </w:t>
      </w:r>
      <w:r w:rsidR="00E42321">
        <w:rPr>
          <w:rFonts w:ascii="Tandysoft" w:hAnsi="Tandysoft"/>
          <w:sz w:val="48"/>
          <w:szCs w:val="48"/>
        </w:rPr>
        <w:t>Analysing graphs</w:t>
      </w:r>
    </w:p>
    <w:p w:rsidR="00520001" w:rsidRDefault="00520001" w:rsidP="00E42321">
      <w:pPr>
        <w:rPr>
          <w:rFonts w:ascii="Tandysoft" w:hAnsi="Tandysoft"/>
          <w:color w:val="236B64"/>
          <w:sz w:val="32"/>
          <w:szCs w:val="32"/>
        </w:rPr>
      </w:pPr>
      <w:r w:rsidRPr="00525CE8">
        <w:rPr>
          <w:rFonts w:ascii="Tandysoft" w:hAnsi="Tandysoft"/>
          <w:color w:val="236B64"/>
          <w:sz w:val="32"/>
          <w:szCs w:val="32"/>
        </w:rPr>
        <w:t xml:space="preserve">Instruction: </w:t>
      </w:r>
    </w:p>
    <w:p w:rsidR="00E42321" w:rsidRDefault="006D3578" w:rsidP="00E42321">
      <w:pPr>
        <w:rPr>
          <w:rFonts w:ascii="Tandysoft" w:hAnsi="Tandysoft"/>
          <w:color w:val="236B64"/>
          <w:sz w:val="32"/>
          <w:szCs w:val="32"/>
        </w:rPr>
      </w:pPr>
      <w:r>
        <w:rPr>
          <w:rFonts w:ascii="Tandysoft" w:hAnsi="Tandysoft"/>
          <w:color w:val="236B64"/>
          <w:sz w:val="32"/>
          <w:szCs w:val="32"/>
        </w:rPr>
        <w:t>A</w:t>
      </w:r>
      <w:r w:rsidR="00E42321">
        <w:rPr>
          <w:rFonts w:ascii="Tandysoft" w:hAnsi="Tandysoft"/>
          <w:color w:val="236B64"/>
          <w:sz w:val="32"/>
          <w:szCs w:val="32"/>
        </w:rPr>
        <w:t>nalyse the data presented in the graph below</w:t>
      </w:r>
      <w:r>
        <w:rPr>
          <w:rFonts w:ascii="Tandysoft" w:hAnsi="Tandysoft"/>
          <w:color w:val="236B64"/>
          <w:sz w:val="32"/>
          <w:szCs w:val="32"/>
        </w:rPr>
        <w:t xml:space="preserve"> by completing an analysis report</w:t>
      </w:r>
      <w:r w:rsidR="00E42321">
        <w:rPr>
          <w:rFonts w:ascii="Tandysoft" w:hAnsi="Tandysoft"/>
          <w:color w:val="236B64"/>
          <w:sz w:val="32"/>
          <w:szCs w:val="32"/>
        </w:rPr>
        <w:t>:</w:t>
      </w:r>
    </w:p>
    <w:p w:rsidR="00E42321" w:rsidRDefault="00E42321" w:rsidP="00E42321">
      <w:pPr>
        <w:rPr>
          <w:rFonts w:ascii="Tandysoft" w:hAnsi="Tandysoft"/>
          <w:color w:val="236B64"/>
          <w:sz w:val="32"/>
          <w:szCs w:val="32"/>
        </w:rPr>
      </w:pPr>
      <w:r>
        <w:rPr>
          <w:noProof/>
        </w:rPr>
        <w:drawing>
          <wp:inline distT="0" distB="0" distL="0" distR="0" wp14:anchorId="034CA545" wp14:editId="5D90E7D3">
            <wp:extent cx="5731510" cy="32772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2321" w:rsidRDefault="00E42321" w:rsidP="00E42321">
      <w:pPr>
        <w:rPr>
          <w:rFonts w:ascii="Tandysoft" w:hAnsi="Tandysoft"/>
          <w:color w:val="236B64"/>
          <w:sz w:val="32"/>
          <w:szCs w:val="32"/>
        </w:rPr>
      </w:pPr>
    </w:p>
    <w:p w:rsidR="00E42321" w:rsidRPr="00525CE8" w:rsidRDefault="00E42321" w:rsidP="00E42321">
      <w:pPr>
        <w:rPr>
          <w:rFonts w:ascii="Tandysoft" w:hAnsi="Tandysoft"/>
          <w:color w:val="236B64"/>
          <w:sz w:val="32"/>
          <w:szCs w:val="32"/>
        </w:rPr>
      </w:pPr>
    </w:p>
    <w:p w:rsidR="00311A54" w:rsidRDefault="00311A54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311A54" w:rsidRDefault="00311A54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br w:type="page"/>
      </w:r>
    </w:p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Pr="006D3578" w:rsidRDefault="00890111" w:rsidP="00520001">
      <w:pPr>
        <w:spacing w:line="240" w:lineRule="auto"/>
        <w:rPr>
          <w:rFonts w:asciiTheme="minorBidi" w:eastAsia="Times New Roman" w:hAnsiTheme="minorBidi"/>
          <w:b/>
          <w:bCs/>
          <w:color w:val="000000"/>
          <w:sz w:val="32"/>
          <w:szCs w:val="32"/>
        </w:rPr>
      </w:pPr>
      <w:r>
        <w:rPr>
          <w:rFonts w:asciiTheme="minorBidi" w:eastAsia="Times New Roman" w:hAnsiTheme="minorBidi"/>
          <w:b/>
          <w:bCs/>
          <w:color w:val="000000"/>
          <w:sz w:val="32"/>
          <w:szCs w:val="32"/>
        </w:rPr>
        <w:t xml:space="preserve">Graph </w:t>
      </w:r>
      <w:r w:rsidR="006D3578" w:rsidRPr="006D3578">
        <w:rPr>
          <w:rFonts w:asciiTheme="minorBidi" w:eastAsia="Times New Roman" w:hAnsiTheme="minorBidi"/>
          <w:b/>
          <w:bCs/>
          <w:color w:val="000000"/>
          <w:sz w:val="32"/>
          <w:szCs w:val="32"/>
        </w:rPr>
        <w:t>Analysis report</w:t>
      </w:r>
    </w:p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Pr="006D3578" w:rsidRDefault="006D3578" w:rsidP="006D3578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6D3578">
        <w:rPr>
          <w:rFonts w:asciiTheme="minorBidi" w:eastAsia="Times New Roman" w:hAnsiTheme="minorBidi"/>
          <w:b/>
          <w:bCs/>
          <w:color w:val="000000"/>
        </w:rPr>
        <w:t xml:space="preserve">Introduction </w:t>
      </w:r>
      <w:r w:rsidRPr="006D3578">
        <w:rPr>
          <w:rFonts w:asciiTheme="minorBidi" w:eastAsia="Times New Roman" w:hAnsiTheme="minorBidi"/>
          <w:color w:val="000000"/>
        </w:rPr>
        <w:t>(</w:t>
      </w:r>
      <w:r>
        <w:rPr>
          <w:rFonts w:asciiTheme="minorBidi" w:eastAsia="Times New Roman" w:hAnsiTheme="minorBidi"/>
          <w:color w:val="000000"/>
        </w:rPr>
        <w:t xml:space="preserve">write </w:t>
      </w:r>
      <w:r w:rsidRPr="006D3578">
        <w:rPr>
          <w:rFonts w:asciiTheme="minorBidi" w:eastAsia="Times New Roman" w:hAnsiTheme="minorBidi"/>
          <w:color w:val="000000"/>
        </w:rPr>
        <w:t>one sentence describ</w:t>
      </w:r>
      <w:r>
        <w:rPr>
          <w:rFonts w:asciiTheme="minorBidi" w:eastAsia="Times New Roman" w:hAnsiTheme="minorBidi"/>
          <w:color w:val="000000"/>
        </w:rPr>
        <w:t xml:space="preserve">ing the overall </w:t>
      </w:r>
      <w:r w:rsidRPr="006D3578">
        <w:rPr>
          <w:rFonts w:asciiTheme="minorBidi" w:eastAsia="Times New Roman" w:hAnsiTheme="minorBidi"/>
          <w:color w:val="000000"/>
        </w:rPr>
        <w:t>purpose of the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D3578" w:rsidTr="006D3578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6D3578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Default="006D3578" w:rsidP="00C46A75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6D3578">
        <w:rPr>
          <w:rFonts w:asciiTheme="minorBidi" w:eastAsia="Times New Roman" w:hAnsiTheme="minorBidi"/>
          <w:b/>
          <w:bCs/>
          <w:color w:val="000000"/>
        </w:rPr>
        <w:t>Graph type and purpose</w:t>
      </w:r>
      <w:r>
        <w:rPr>
          <w:rFonts w:asciiTheme="minorBidi" w:eastAsia="Times New Roman" w:hAnsiTheme="minorBidi"/>
          <w:color w:val="000000"/>
        </w:rPr>
        <w:t xml:space="preserve"> (write two sentences, one </w:t>
      </w:r>
      <w:r w:rsidR="00C46A75">
        <w:rPr>
          <w:rFonts w:asciiTheme="minorBidi" w:eastAsia="Times New Roman" w:hAnsiTheme="minorBidi"/>
          <w:color w:val="000000"/>
        </w:rPr>
        <w:t xml:space="preserve">sentence </w:t>
      </w:r>
      <w:r>
        <w:rPr>
          <w:rFonts w:asciiTheme="minorBidi" w:eastAsia="Times New Roman" w:hAnsiTheme="minorBidi"/>
          <w:color w:val="000000"/>
        </w:rPr>
        <w:t>identifying the type of graph, the 2</w:t>
      </w:r>
      <w:r w:rsidR="00C46A75">
        <w:rPr>
          <w:rFonts w:asciiTheme="minorBidi" w:eastAsia="Times New Roman" w:hAnsiTheme="minorBidi"/>
          <w:color w:val="000000"/>
          <w:vertAlign w:val="superscript"/>
        </w:rPr>
        <w:t xml:space="preserve">nd </w:t>
      </w:r>
      <w:r w:rsidR="00C46A75">
        <w:rPr>
          <w:rFonts w:asciiTheme="minorBidi" w:eastAsia="Times New Roman" w:hAnsiTheme="minorBidi"/>
          <w:color w:val="000000"/>
        </w:rPr>
        <w:t xml:space="preserve">sentence </w:t>
      </w:r>
      <w:r>
        <w:rPr>
          <w:rFonts w:asciiTheme="minorBidi" w:eastAsia="Times New Roman" w:hAnsiTheme="minorBidi"/>
          <w:color w:val="000000"/>
        </w:rPr>
        <w:t xml:space="preserve">describing the </w:t>
      </w:r>
      <w:r w:rsidR="00C46A75">
        <w:rPr>
          <w:rFonts w:asciiTheme="minorBidi" w:eastAsia="Times New Roman" w:hAnsiTheme="minorBidi"/>
          <w:color w:val="000000"/>
        </w:rPr>
        <w:t xml:space="preserve">genetic </w:t>
      </w:r>
      <w:r>
        <w:rPr>
          <w:rFonts w:asciiTheme="minorBidi" w:eastAsia="Times New Roman" w:hAnsiTheme="minorBidi"/>
          <w:color w:val="000000"/>
        </w:rPr>
        <w:t>purpose of that type of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6D3578" w:rsidRDefault="006D3578" w:rsidP="006D3578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Default="00890111" w:rsidP="006D3578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F33DAC" w:rsidRDefault="00F33DAC" w:rsidP="00F33DAC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F33DAC">
        <w:rPr>
          <w:rFonts w:asciiTheme="minorBidi" w:eastAsia="Times New Roman" w:hAnsiTheme="minorBidi"/>
          <w:b/>
          <w:bCs/>
          <w:color w:val="000000"/>
        </w:rPr>
        <w:t>Data included</w:t>
      </w:r>
      <w:r>
        <w:rPr>
          <w:rFonts w:asciiTheme="minorBidi" w:eastAsia="Times New Roman" w:hAnsiTheme="minorBidi"/>
          <w:color w:val="000000"/>
        </w:rPr>
        <w:t xml:space="preserve"> (write one sentence for each data item in the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F33DAC" w:rsidRDefault="00150ABE" w:rsidP="00F33DAC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b/>
          <w:bCs/>
          <w:color w:val="000000"/>
        </w:rPr>
        <w:t>Main finding/trend</w:t>
      </w:r>
      <w:r w:rsidR="00F33DAC">
        <w:rPr>
          <w:rFonts w:asciiTheme="minorBidi" w:eastAsia="Times New Roman" w:hAnsiTheme="minorBidi"/>
          <w:color w:val="000000"/>
        </w:rPr>
        <w:t xml:space="preserve"> (write one sentence describing the main </w:t>
      </w:r>
      <w:r>
        <w:rPr>
          <w:rFonts w:asciiTheme="minorBidi" w:eastAsia="Times New Roman" w:hAnsiTheme="minorBidi"/>
          <w:color w:val="000000"/>
        </w:rPr>
        <w:t xml:space="preserve">finding or </w:t>
      </w:r>
      <w:r w:rsidR="00F33DAC">
        <w:rPr>
          <w:rFonts w:asciiTheme="minorBidi" w:eastAsia="Times New Roman" w:hAnsiTheme="minorBidi"/>
          <w:color w:val="000000"/>
        </w:rPr>
        <w:t>trend in the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br w:type="page"/>
      </w:r>
    </w:p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C46A75" w:rsidRPr="00890111" w:rsidRDefault="00890111" w:rsidP="00890111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b/>
          <w:bCs/>
          <w:color w:val="000000"/>
        </w:rPr>
        <w:t xml:space="preserve">Other findings </w:t>
      </w:r>
      <w:r w:rsidRPr="00890111">
        <w:rPr>
          <w:rFonts w:asciiTheme="minorBidi" w:eastAsia="Times New Roman" w:hAnsiTheme="minorBidi"/>
          <w:color w:val="000000"/>
        </w:rPr>
        <w:t>(</w:t>
      </w:r>
      <w:r w:rsidR="00C46A75" w:rsidRPr="00890111">
        <w:rPr>
          <w:rFonts w:asciiTheme="minorBidi" w:eastAsia="Times New Roman" w:hAnsiTheme="minorBidi"/>
          <w:color w:val="000000"/>
        </w:rPr>
        <w:t xml:space="preserve">select two or three </w:t>
      </w:r>
      <w:r w:rsidRPr="00890111">
        <w:rPr>
          <w:rFonts w:asciiTheme="minorBidi" w:eastAsia="Times New Roman" w:hAnsiTheme="minorBidi"/>
          <w:color w:val="000000"/>
        </w:rPr>
        <w:t>other things that stand out in the graph – write one sentence for each area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Default="00890111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Default="00890111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C46A75" w:rsidRPr="00890111" w:rsidRDefault="00C46A75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F33DAC" w:rsidRDefault="00C46A75" w:rsidP="00F33DAC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C46A75">
        <w:rPr>
          <w:rFonts w:asciiTheme="minorBidi" w:eastAsia="Times New Roman" w:hAnsiTheme="minorBidi"/>
          <w:b/>
          <w:bCs/>
          <w:color w:val="000000"/>
        </w:rPr>
        <w:t>Source of the data</w:t>
      </w:r>
      <w:r>
        <w:rPr>
          <w:rFonts w:asciiTheme="minorBidi" w:eastAsia="Times New Roman" w:hAnsiTheme="minorBidi"/>
          <w:color w:val="000000"/>
        </w:rPr>
        <w:t xml:space="preserve"> (write one sentence identifying where the data came from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46A75" w:rsidTr="00BB7FAC">
        <w:trPr>
          <w:trHeight w:val="454"/>
        </w:trPr>
        <w:tc>
          <w:tcPr>
            <w:tcW w:w="9016" w:type="dxa"/>
            <w:vAlign w:val="center"/>
          </w:tcPr>
          <w:p w:rsidR="00C46A75" w:rsidRDefault="00C46A75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C46A75" w:rsidTr="00BB7FAC">
        <w:trPr>
          <w:trHeight w:val="454"/>
        </w:trPr>
        <w:tc>
          <w:tcPr>
            <w:tcW w:w="9016" w:type="dxa"/>
            <w:vAlign w:val="center"/>
          </w:tcPr>
          <w:p w:rsidR="00C46A75" w:rsidRDefault="00C46A75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C46A75" w:rsidTr="00BB7FAC">
        <w:trPr>
          <w:trHeight w:val="454"/>
        </w:trPr>
        <w:tc>
          <w:tcPr>
            <w:tcW w:w="9016" w:type="dxa"/>
            <w:vAlign w:val="center"/>
          </w:tcPr>
          <w:p w:rsidR="00C46A75" w:rsidRDefault="00C46A75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C46A75" w:rsidRDefault="00C46A75" w:rsidP="00C46A75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890111" w:rsidRDefault="00890111" w:rsidP="00890111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890111">
        <w:rPr>
          <w:rFonts w:asciiTheme="minorBidi" w:eastAsia="Times New Roman" w:hAnsiTheme="minorBidi"/>
          <w:b/>
          <w:bCs/>
          <w:color w:val="000000"/>
        </w:rPr>
        <w:t>Conclusion</w:t>
      </w:r>
      <w:r>
        <w:rPr>
          <w:rFonts w:asciiTheme="minorBidi" w:eastAsia="Times New Roman" w:hAnsiTheme="minorBidi"/>
          <w:color w:val="000000"/>
        </w:rPr>
        <w:t xml:space="preserve"> (write one sentence, restating the main findings (in different words than abov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Pr="00890111" w:rsidRDefault="00890111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520001" w:rsidRPr="00525CE8" w:rsidRDefault="00520001" w:rsidP="00520001">
      <w:pPr>
        <w:rPr>
          <w:rFonts w:ascii="Tandysoft" w:hAnsi="Tandysoft"/>
          <w:sz w:val="36"/>
          <w:szCs w:val="36"/>
        </w:rPr>
      </w:pPr>
    </w:p>
    <w:p w:rsidR="00520001" w:rsidRPr="00525CE8" w:rsidRDefault="00520001">
      <w:pPr>
        <w:rPr>
          <w:rFonts w:ascii="Tandysoft" w:hAnsi="Tandysoft"/>
          <w:sz w:val="48"/>
          <w:szCs w:val="48"/>
        </w:rPr>
      </w:pPr>
    </w:p>
    <w:sectPr w:rsidR="00520001" w:rsidRPr="00525CE8" w:rsidSect="006462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2321" w:rsidRDefault="00E42321" w:rsidP="00F323CF">
      <w:pPr>
        <w:spacing w:after="0" w:line="240" w:lineRule="auto"/>
      </w:pPr>
      <w:r>
        <w:separator/>
      </w:r>
    </w:p>
  </w:endnote>
  <w:endnote w:type="continuationSeparator" w:id="0">
    <w:p w:rsidR="00E42321" w:rsidRDefault="00E42321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5EC" w:rsidRDefault="00A305E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5EC" w:rsidRDefault="00A305EC" w:rsidP="00A305EC">
    <w:pPr>
      <w:pStyle w:val="Footer"/>
      <w:rPr>
        <w:rFonts w:ascii="Tandysoft" w:hAnsi="Tandysoft"/>
        <w:color w:val="808080" w:themeColor="background1" w:themeShade="80"/>
        <w:sz w:val="20"/>
        <w:szCs w:val="20"/>
      </w:rPr>
    </w:pPr>
    <w:r>
      <w:rPr>
        <w:rFonts w:ascii="Tandysoft" w:hAnsi="Tandysoft"/>
        <w:color w:val="808080" w:themeColor="background1" w:themeShade="80"/>
        <w:sz w:val="20"/>
        <w:szCs w:val="20"/>
      </w:rPr>
      <w:t>Foundation Year – Unit 1 ICT</w:t>
    </w:r>
  </w:p>
  <w:p w:rsidR="00576ABC" w:rsidRPr="00576ABC" w:rsidRDefault="00576ABC">
    <w:pPr>
      <w:pStyle w:val="Footer"/>
      <w:rPr>
        <w:rFonts w:ascii="Tandysoft" w:hAnsi="Tandysoft"/>
        <w:color w:val="808080" w:themeColor="background1" w:themeShade="80"/>
        <w:sz w:val="12"/>
        <w:szCs w:val="12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5EC" w:rsidRDefault="00A305E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2321" w:rsidRDefault="00E42321" w:rsidP="00F323CF">
      <w:pPr>
        <w:spacing w:after="0" w:line="240" w:lineRule="auto"/>
      </w:pPr>
      <w:r>
        <w:separator/>
      </w:r>
    </w:p>
  </w:footnote>
  <w:footnote w:type="continuationSeparator" w:id="0">
    <w:p w:rsidR="00E42321" w:rsidRDefault="00E42321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5EC" w:rsidRDefault="00A305E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23CF" w:rsidRPr="00520001" w:rsidRDefault="00347E87" w:rsidP="00520001">
    <w:pPr>
      <w:pStyle w:val="Header"/>
      <w:rPr>
        <w:rFonts w:ascii="Tandysoft" w:hAnsi="Tandysoft"/>
        <w:noProof/>
        <w:color w:val="FFFFFF" w:themeColor="background1"/>
        <w:sz w:val="32"/>
        <w:szCs w:val="32"/>
        <w14:shadow w14:blurRad="0" w14:dist="50800" w14:dir="3000000" w14:sx="100000" w14:sy="100000" w14:kx="0" w14:ky="0" w14:algn="tl">
          <w14:srgbClr w14:val="236B64"/>
        </w14:shadow>
      </w:rPr>
    </w:pPr>
    <w:r>
      <w:rPr>
        <w:rFonts w:ascii="Tandysoft" w:hAnsi="Tandysoft"/>
        <w:noProof/>
        <w:color w:val="FFFFFF" w:themeColor="background1"/>
        <w:sz w:val="32"/>
        <w:szCs w:val="3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00752</wp:posOffset>
          </wp:positionH>
          <wp:positionV relativeFrom="paragraph">
            <wp:posOffset>-435931</wp:posOffset>
          </wp:positionV>
          <wp:extent cx="7563186" cy="10704131"/>
          <wp:effectExtent l="0" t="0" r="0" b="254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ectureNote_Assets_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186" cy="10704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05EC" w:rsidRDefault="00A305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31E85"/>
    <w:multiLevelType w:val="hybridMultilevel"/>
    <w:tmpl w:val="8B20B232"/>
    <w:lvl w:ilvl="0" w:tplc="4218E0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TMyNjE3NTM0NbBQ0lEKTi0uzszPAykwrAUAW7en1iwAAAA="/>
  </w:docVars>
  <w:rsids>
    <w:rsidRoot w:val="00E42321"/>
    <w:rsid w:val="0002771F"/>
    <w:rsid w:val="00150ABE"/>
    <w:rsid w:val="00256378"/>
    <w:rsid w:val="00311A54"/>
    <w:rsid w:val="00347E87"/>
    <w:rsid w:val="00520001"/>
    <w:rsid w:val="00525CE8"/>
    <w:rsid w:val="0054714E"/>
    <w:rsid w:val="00556407"/>
    <w:rsid w:val="00576ABC"/>
    <w:rsid w:val="005F31EE"/>
    <w:rsid w:val="00646276"/>
    <w:rsid w:val="006C612B"/>
    <w:rsid w:val="006D3578"/>
    <w:rsid w:val="007D31A4"/>
    <w:rsid w:val="008278AB"/>
    <w:rsid w:val="00890111"/>
    <w:rsid w:val="00A305EC"/>
    <w:rsid w:val="00AE0585"/>
    <w:rsid w:val="00AE568B"/>
    <w:rsid w:val="00B22711"/>
    <w:rsid w:val="00C46A75"/>
    <w:rsid w:val="00CE1982"/>
    <w:rsid w:val="00DB2045"/>
    <w:rsid w:val="00E42321"/>
    <w:rsid w:val="00F323CF"/>
    <w:rsid w:val="00F33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1338D867-8969-4E07-8E71-FA29B9587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D3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35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5E513-0B5F-4BAA-ACB4-C436E9B39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5</cp:revision>
  <dcterms:created xsi:type="dcterms:W3CDTF">2017-05-01T04:27:00Z</dcterms:created>
  <dcterms:modified xsi:type="dcterms:W3CDTF">2017-06-09T04:30:00Z</dcterms:modified>
</cp:coreProperties>
</file>